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34AC7251" w14:textId="77777777" w:rsidR="00F90764" w:rsidRDefault="00F90764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F90764">
        <w:rPr>
          <w:rFonts w:eastAsia="Times New Roman" w:cstheme="minorHAnsi"/>
          <w:b/>
          <w:color w:val="181717"/>
          <w:sz w:val="28"/>
          <w:szCs w:val="28"/>
        </w:rPr>
        <w:t>Chapter 22 – In-Vehicle Engine Service</w:t>
      </w:r>
    </w:p>
    <w:p w14:paraId="0766CA74" w14:textId="75756B90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0AD331D5" w14:textId="017D82D5" w:rsidR="004C53C5" w:rsidRDefault="00DF2F45" w:rsidP="004637B0">
      <w:pPr>
        <w:spacing w:after="0"/>
        <w:ind w:left="450" w:right="-810"/>
      </w:pPr>
      <w:r w:rsidRPr="00DF2F45">
        <w:t xml:space="preserve">1. </w:t>
      </w:r>
      <w:r w:rsidR="0067185D">
        <w:t>Thermostat Replacement, Water Pump Replacement, and Intake Manifold Gasket Inspection</w:t>
      </w:r>
    </w:p>
    <w:p w14:paraId="18741A39" w14:textId="54670112" w:rsidR="004E2F9C" w:rsidRDefault="004E2F9C" w:rsidP="004637B0">
      <w:pPr>
        <w:spacing w:after="0"/>
        <w:ind w:left="450" w:right="-810"/>
      </w:pPr>
      <w:r>
        <w:t xml:space="preserve">2. </w:t>
      </w:r>
      <w:r w:rsidR="0067185D">
        <w:t>Intake Manifold Gasket Replacement, Timing Belt Replacement, and Hybrid Engine Precautions</w:t>
      </w:r>
    </w:p>
    <w:p w14:paraId="09135CFF" w14:textId="0E02B268" w:rsidR="00E7380B" w:rsidRDefault="00E7380B" w:rsidP="004637B0">
      <w:pPr>
        <w:spacing w:after="0"/>
        <w:ind w:left="450" w:right="-810"/>
      </w:pPr>
      <w:r>
        <w:t xml:space="preserve">3. </w:t>
      </w:r>
      <w:r w:rsidR="0067185D">
        <w:t>Gasoline Direct Injection Service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F390C81" w14:textId="49F83DFD" w:rsidR="00F90764" w:rsidRDefault="008F46C1" w:rsidP="00F90764">
      <w:pPr>
        <w:spacing w:after="0"/>
        <w:ind w:left="450" w:right="-810"/>
      </w:pPr>
      <w:r>
        <w:t>1</w:t>
      </w:r>
      <w:r w:rsidR="00EB4E08">
        <w:t xml:space="preserve">. </w:t>
      </w:r>
      <w:r w:rsidR="0067185D">
        <w:t>E</w:t>
      </w:r>
      <w:r w:rsidR="00F90764">
        <w:t>xplain thermostat replacement and water pump replacement in engines.</w:t>
      </w:r>
    </w:p>
    <w:p w14:paraId="6AA1683C" w14:textId="4E905EBF" w:rsidR="00F90764" w:rsidRDefault="00F90764" w:rsidP="00F90764">
      <w:pPr>
        <w:spacing w:after="0"/>
        <w:ind w:left="450" w:right="-810"/>
      </w:pPr>
      <w:r>
        <w:t xml:space="preserve">2. </w:t>
      </w:r>
      <w:r>
        <w:t>Discuss intake manifold gasket inspection and replacement.</w:t>
      </w:r>
    </w:p>
    <w:p w14:paraId="4D28A88D" w14:textId="441320EE" w:rsidR="00F90764" w:rsidRDefault="00F90764" w:rsidP="00F90764">
      <w:pPr>
        <w:spacing w:after="0"/>
        <w:ind w:left="450" w:right="-810"/>
      </w:pPr>
      <w:r>
        <w:t xml:space="preserve">3. </w:t>
      </w:r>
      <w:r>
        <w:t>Describe the steps involved in timing belt replacement.</w:t>
      </w:r>
    </w:p>
    <w:p w14:paraId="2BD71280" w14:textId="19E3F18A" w:rsidR="00F90764" w:rsidRDefault="00F90764" w:rsidP="00F90764">
      <w:pPr>
        <w:spacing w:after="0"/>
        <w:ind w:left="450" w:right="-810"/>
      </w:pPr>
      <w:r>
        <w:t xml:space="preserve">4. </w:t>
      </w:r>
      <w:r>
        <w:t>Discuss hybrid engine precautions.</w:t>
      </w:r>
    </w:p>
    <w:p w14:paraId="195D54C3" w14:textId="07B0E10C" w:rsidR="00F90764" w:rsidRDefault="00F90764" w:rsidP="00F90764">
      <w:pPr>
        <w:spacing w:after="0"/>
        <w:ind w:left="450" w:right="-810"/>
      </w:pPr>
      <w:r>
        <w:t xml:space="preserve">5. </w:t>
      </w:r>
      <w:r>
        <w:t>Discuss gasoline direct injection engine service procedures.</w:t>
      </w:r>
    </w:p>
    <w:p w14:paraId="55695049" w14:textId="5481F9E9" w:rsidR="00DF2F45" w:rsidRPr="00DF2F45" w:rsidRDefault="00F25410" w:rsidP="00F90764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2BAAC3B" w14:textId="41D3092F" w:rsidR="003A56B2" w:rsidRDefault="009E77DF" w:rsidP="004637B0">
      <w:pPr>
        <w:spacing w:after="0"/>
        <w:ind w:left="450" w:right="-810"/>
      </w:pPr>
      <w:bookmarkStart w:id="0" w:name="_Hlk100834734"/>
      <w:bookmarkStart w:id="1" w:name="_Hlk100836791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0"/>
      <w:bookmarkEnd w:id="1"/>
      <w:r w:rsidR="00354EBC" w:rsidRPr="00354EBC">
        <w:t>Engine Mount Replacement</w:t>
      </w:r>
    </w:p>
    <w:p w14:paraId="0D1C3639" w14:textId="7E92942B" w:rsidR="001A2B29" w:rsidRDefault="001A2B29" w:rsidP="004637B0">
      <w:pPr>
        <w:spacing w:after="0"/>
        <w:ind w:left="450" w:right="-810"/>
      </w:pPr>
      <w:r>
        <w:t xml:space="preserve">2. Task Sheet: </w:t>
      </w:r>
      <w:r w:rsidR="00354EBC" w:rsidRPr="00354EBC">
        <w:t>Valve Adjustment</w:t>
      </w:r>
    </w:p>
    <w:p w14:paraId="233C5FC8" w14:textId="376E1F2C" w:rsidR="008F46C1" w:rsidRDefault="006D06AA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28D538EB" w14:textId="4495D445" w:rsidR="001A7439" w:rsidRDefault="006D06AA" w:rsidP="004637B0">
      <w:pPr>
        <w:spacing w:after="0"/>
        <w:ind w:left="450" w:right="-810"/>
      </w:pPr>
      <w:r>
        <w:t>4</w:t>
      </w:r>
      <w:r w:rsidR="001A7439">
        <w:t xml:space="preserve">. </w:t>
      </w:r>
      <w:hyperlink r:id="rId11" w:history="1">
        <w:r w:rsidR="001A7439" w:rsidRPr="00201066">
          <w:rPr>
            <w:rStyle w:val="Hyperlink"/>
          </w:rPr>
          <w:t>Crossword Puzzle and Word Search (A</w:t>
        </w:r>
        <w:r w:rsidR="00000D7E" w:rsidRPr="00201066">
          <w:rPr>
            <w:rStyle w:val="Hyperlink"/>
          </w:rPr>
          <w:t>1</w:t>
        </w:r>
        <w:r w:rsidR="001A7439" w:rsidRPr="00201066">
          <w:rPr>
            <w:rStyle w:val="Hyperlink"/>
          </w:rPr>
          <w:t>)</w:t>
        </w:r>
      </w:hyperlink>
    </w:p>
    <w:p w14:paraId="2C7D3013" w14:textId="566707D1" w:rsidR="001A7439" w:rsidRDefault="006D06AA" w:rsidP="0085332D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2" w:history="1">
        <w:r w:rsidR="0011718F" w:rsidRPr="00201066">
          <w:rPr>
            <w:rStyle w:val="Hyperlink"/>
          </w:rPr>
          <w:t>Video</w:t>
        </w:r>
        <w:r w:rsidR="00250C2D" w:rsidRPr="00201066">
          <w:rPr>
            <w:rStyle w:val="Hyperlink"/>
          </w:rPr>
          <w:t>s</w:t>
        </w:r>
        <w:r w:rsidR="0011718F" w:rsidRPr="00201066">
          <w:rPr>
            <w:rStyle w:val="Hyperlink"/>
          </w:rPr>
          <w:t xml:space="preserve">: </w:t>
        </w:r>
        <w:r w:rsidR="00000D7E" w:rsidRPr="00201066">
          <w:rPr>
            <w:rStyle w:val="Hyperlink"/>
          </w:rPr>
          <w:t>(A1) Engine Repair</w:t>
        </w:r>
      </w:hyperlink>
    </w:p>
    <w:p w14:paraId="64314DC3" w14:textId="687247B5" w:rsidR="00000D7E" w:rsidRDefault="006D06AA" w:rsidP="0085332D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000D7E">
          <w:rPr>
            <w:rStyle w:val="Hyperlink"/>
          </w:rPr>
          <w:t xml:space="preserve">Animations: </w:t>
        </w:r>
        <w:r w:rsidR="00000D7E" w:rsidRPr="00000D7E">
          <w:rPr>
            <w:rStyle w:val="Hyperlink"/>
          </w:rPr>
          <w:t>(A1) Engine Repair</w:t>
        </w:r>
      </w:hyperlink>
    </w:p>
    <w:p w14:paraId="3FB19CF6" w14:textId="1341F3C3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7CEDC28" w14:textId="77777777" w:rsidR="00354EBC" w:rsidRDefault="00354EBC" w:rsidP="00354EBC">
      <w:pPr>
        <w:spacing w:after="0"/>
        <w:ind w:left="450" w:right="-810"/>
      </w:pPr>
      <w:r>
        <w:t>1. Task Sheet: Engine Mount Replacement</w:t>
      </w:r>
    </w:p>
    <w:p w14:paraId="2ED313F1" w14:textId="77777777" w:rsidR="00354EBC" w:rsidRDefault="00354EBC" w:rsidP="00354EBC">
      <w:pPr>
        <w:spacing w:after="0"/>
        <w:ind w:left="450" w:right="-810"/>
      </w:pPr>
      <w:r>
        <w:t>2. Task Sheet: Valve Adjustment</w:t>
      </w:r>
    </w:p>
    <w:p w14:paraId="150C2F74" w14:textId="72B0D339" w:rsidR="00F1790F" w:rsidRPr="00354EBC" w:rsidRDefault="00DF2F45" w:rsidP="00354EBC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DD7A61B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62722C8C" w14:textId="5D67B767" w:rsidR="00905BEC" w:rsidRPr="00B37A8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3FE9BD3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3343AA1" w14:textId="6B94E805" w:rsidR="00E461D7" w:rsidRPr="00C230C1" w:rsidRDefault="00DF2F45" w:rsidP="00C230C1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380F7B14" w14:textId="44F18110" w:rsidR="00CC64C5" w:rsidRDefault="00CC64C5" w:rsidP="004637B0">
      <w:pPr>
        <w:spacing w:after="0"/>
        <w:ind w:left="450" w:right="-810"/>
      </w:pPr>
    </w:p>
    <w:p w14:paraId="7FF111A2" w14:textId="5574CF32" w:rsidR="00CC64C5" w:rsidRDefault="00CC64C5" w:rsidP="004637B0">
      <w:pPr>
        <w:spacing w:after="0"/>
        <w:ind w:left="450" w:right="-810"/>
      </w:pPr>
    </w:p>
    <w:p w14:paraId="0CB83150" w14:textId="0A6B04B7" w:rsidR="00905BEC" w:rsidRDefault="00905BEC" w:rsidP="004637B0">
      <w:pPr>
        <w:spacing w:after="0"/>
        <w:ind w:left="450" w:right="-810"/>
      </w:pPr>
    </w:p>
    <w:p w14:paraId="46A0A08B" w14:textId="77777777" w:rsidR="00EE6781" w:rsidRDefault="00EE6781" w:rsidP="004637B0">
      <w:pPr>
        <w:spacing w:after="0"/>
        <w:ind w:left="450" w:right="-810"/>
      </w:pPr>
    </w:p>
    <w:p w14:paraId="21522E73" w14:textId="77777777" w:rsidR="00541064" w:rsidRDefault="00541064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C27B8" w14:textId="77777777" w:rsidR="00736DD6" w:rsidRDefault="00736DD6" w:rsidP="00E43A7A">
      <w:pPr>
        <w:spacing w:after="0" w:line="240" w:lineRule="auto"/>
      </w:pPr>
      <w:r>
        <w:separator/>
      </w:r>
    </w:p>
  </w:endnote>
  <w:endnote w:type="continuationSeparator" w:id="0">
    <w:p w14:paraId="5E0E0B8C" w14:textId="77777777" w:rsidR="00736DD6" w:rsidRDefault="00736DD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4273C" w14:textId="77777777" w:rsidR="00736DD6" w:rsidRDefault="00736DD6" w:rsidP="00E43A7A">
      <w:pPr>
        <w:spacing w:after="0" w:line="240" w:lineRule="auto"/>
      </w:pPr>
      <w:r>
        <w:separator/>
      </w:r>
    </w:p>
  </w:footnote>
  <w:footnote w:type="continuationSeparator" w:id="0">
    <w:p w14:paraId="78486CE0" w14:textId="77777777" w:rsidR="00736DD6" w:rsidRDefault="00736DD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sjQ2NjA0MjdU0lEKTi0uzszPAykwNqwFAEN9g1otAAAA"/>
  </w:docVars>
  <w:rsids>
    <w:rsidRoot w:val="00DF2F45"/>
    <w:rsid w:val="00000D7E"/>
    <w:rsid w:val="00002F88"/>
    <w:rsid w:val="00006475"/>
    <w:rsid w:val="000133CE"/>
    <w:rsid w:val="00016515"/>
    <w:rsid w:val="0002176A"/>
    <w:rsid w:val="00032C74"/>
    <w:rsid w:val="000522AD"/>
    <w:rsid w:val="000530DD"/>
    <w:rsid w:val="000551B4"/>
    <w:rsid w:val="00055EAD"/>
    <w:rsid w:val="00077286"/>
    <w:rsid w:val="000B0893"/>
    <w:rsid w:val="000C7B0C"/>
    <w:rsid w:val="000E2805"/>
    <w:rsid w:val="000E2C6C"/>
    <w:rsid w:val="000E4D66"/>
    <w:rsid w:val="000F2F93"/>
    <w:rsid w:val="0011718F"/>
    <w:rsid w:val="00123D4E"/>
    <w:rsid w:val="00133D25"/>
    <w:rsid w:val="00136257"/>
    <w:rsid w:val="0015088A"/>
    <w:rsid w:val="00176C78"/>
    <w:rsid w:val="00182725"/>
    <w:rsid w:val="00185698"/>
    <w:rsid w:val="001A0613"/>
    <w:rsid w:val="001A1418"/>
    <w:rsid w:val="001A2B29"/>
    <w:rsid w:val="001A4668"/>
    <w:rsid w:val="001A7439"/>
    <w:rsid w:val="001B5A8F"/>
    <w:rsid w:val="001B5ECC"/>
    <w:rsid w:val="001C4F66"/>
    <w:rsid w:val="001D23F5"/>
    <w:rsid w:val="001D570B"/>
    <w:rsid w:val="001E6BE6"/>
    <w:rsid w:val="001F2073"/>
    <w:rsid w:val="001F4384"/>
    <w:rsid w:val="001F7A1E"/>
    <w:rsid w:val="00200DE8"/>
    <w:rsid w:val="00200F17"/>
    <w:rsid w:val="00201066"/>
    <w:rsid w:val="0022165D"/>
    <w:rsid w:val="00221668"/>
    <w:rsid w:val="00231146"/>
    <w:rsid w:val="00232FBC"/>
    <w:rsid w:val="00235BA8"/>
    <w:rsid w:val="00235BA9"/>
    <w:rsid w:val="00250C2D"/>
    <w:rsid w:val="00256853"/>
    <w:rsid w:val="0027320E"/>
    <w:rsid w:val="002742A0"/>
    <w:rsid w:val="00292201"/>
    <w:rsid w:val="0029759D"/>
    <w:rsid w:val="002B06B5"/>
    <w:rsid w:val="002B7FEB"/>
    <w:rsid w:val="002D2EBF"/>
    <w:rsid w:val="002E4F11"/>
    <w:rsid w:val="0032689D"/>
    <w:rsid w:val="003446F1"/>
    <w:rsid w:val="00345846"/>
    <w:rsid w:val="00354EBC"/>
    <w:rsid w:val="003551BB"/>
    <w:rsid w:val="00363E3C"/>
    <w:rsid w:val="003A56B2"/>
    <w:rsid w:val="003D0578"/>
    <w:rsid w:val="003D4B36"/>
    <w:rsid w:val="003F705D"/>
    <w:rsid w:val="0040292E"/>
    <w:rsid w:val="004078EF"/>
    <w:rsid w:val="00421D4A"/>
    <w:rsid w:val="00431A46"/>
    <w:rsid w:val="004354B2"/>
    <w:rsid w:val="00460C4E"/>
    <w:rsid w:val="004637B0"/>
    <w:rsid w:val="00464DF1"/>
    <w:rsid w:val="004663BA"/>
    <w:rsid w:val="004678D6"/>
    <w:rsid w:val="00480C2D"/>
    <w:rsid w:val="00492E83"/>
    <w:rsid w:val="00496AA1"/>
    <w:rsid w:val="004A17EE"/>
    <w:rsid w:val="004B09AC"/>
    <w:rsid w:val="004C53C5"/>
    <w:rsid w:val="004D0C75"/>
    <w:rsid w:val="004E05F2"/>
    <w:rsid w:val="004E25CD"/>
    <w:rsid w:val="004E2930"/>
    <w:rsid w:val="004E2F9C"/>
    <w:rsid w:val="00524E83"/>
    <w:rsid w:val="005274BD"/>
    <w:rsid w:val="00541064"/>
    <w:rsid w:val="0054542F"/>
    <w:rsid w:val="00547AF6"/>
    <w:rsid w:val="00547E8C"/>
    <w:rsid w:val="005534DB"/>
    <w:rsid w:val="00554841"/>
    <w:rsid w:val="005868EC"/>
    <w:rsid w:val="00587BA2"/>
    <w:rsid w:val="005E3067"/>
    <w:rsid w:val="005E6383"/>
    <w:rsid w:val="005E770C"/>
    <w:rsid w:val="00603639"/>
    <w:rsid w:val="00621A7C"/>
    <w:rsid w:val="00634017"/>
    <w:rsid w:val="00641B95"/>
    <w:rsid w:val="00642E5D"/>
    <w:rsid w:val="00643D46"/>
    <w:rsid w:val="00662A68"/>
    <w:rsid w:val="0067185D"/>
    <w:rsid w:val="006875CD"/>
    <w:rsid w:val="00687AE4"/>
    <w:rsid w:val="00692749"/>
    <w:rsid w:val="00696D9C"/>
    <w:rsid w:val="00696F56"/>
    <w:rsid w:val="006A59EB"/>
    <w:rsid w:val="006A6B44"/>
    <w:rsid w:val="006B3BC3"/>
    <w:rsid w:val="006D06AA"/>
    <w:rsid w:val="006D735D"/>
    <w:rsid w:val="006E08F7"/>
    <w:rsid w:val="006F1089"/>
    <w:rsid w:val="007111A3"/>
    <w:rsid w:val="007143C4"/>
    <w:rsid w:val="00723978"/>
    <w:rsid w:val="00736DD6"/>
    <w:rsid w:val="007501A6"/>
    <w:rsid w:val="00761295"/>
    <w:rsid w:val="007636D7"/>
    <w:rsid w:val="007957F8"/>
    <w:rsid w:val="007A2B09"/>
    <w:rsid w:val="007A5E0E"/>
    <w:rsid w:val="007C16D5"/>
    <w:rsid w:val="007C1A7E"/>
    <w:rsid w:val="007E275F"/>
    <w:rsid w:val="008137A8"/>
    <w:rsid w:val="008253C6"/>
    <w:rsid w:val="00852B2F"/>
    <w:rsid w:val="0085332D"/>
    <w:rsid w:val="008745BE"/>
    <w:rsid w:val="00886306"/>
    <w:rsid w:val="00886A1E"/>
    <w:rsid w:val="008921C8"/>
    <w:rsid w:val="00892203"/>
    <w:rsid w:val="00893D93"/>
    <w:rsid w:val="00897E2B"/>
    <w:rsid w:val="008A4C50"/>
    <w:rsid w:val="008C0707"/>
    <w:rsid w:val="008D0016"/>
    <w:rsid w:val="008D109E"/>
    <w:rsid w:val="008F3FC3"/>
    <w:rsid w:val="008F46C1"/>
    <w:rsid w:val="008F74A3"/>
    <w:rsid w:val="00905BEC"/>
    <w:rsid w:val="009268E1"/>
    <w:rsid w:val="0092799E"/>
    <w:rsid w:val="00936FFD"/>
    <w:rsid w:val="00942736"/>
    <w:rsid w:val="00942873"/>
    <w:rsid w:val="009445EE"/>
    <w:rsid w:val="0096737D"/>
    <w:rsid w:val="00972D75"/>
    <w:rsid w:val="00974A08"/>
    <w:rsid w:val="00981DF7"/>
    <w:rsid w:val="009A5252"/>
    <w:rsid w:val="009C69F8"/>
    <w:rsid w:val="009D2A57"/>
    <w:rsid w:val="009D4174"/>
    <w:rsid w:val="009D4532"/>
    <w:rsid w:val="009E77DF"/>
    <w:rsid w:val="009F3062"/>
    <w:rsid w:val="00A041F9"/>
    <w:rsid w:val="00A619A0"/>
    <w:rsid w:val="00A764B2"/>
    <w:rsid w:val="00A868F1"/>
    <w:rsid w:val="00AD289A"/>
    <w:rsid w:val="00B26AC2"/>
    <w:rsid w:val="00B37A80"/>
    <w:rsid w:val="00B52BE8"/>
    <w:rsid w:val="00B614AC"/>
    <w:rsid w:val="00B640F0"/>
    <w:rsid w:val="00B67969"/>
    <w:rsid w:val="00B723D2"/>
    <w:rsid w:val="00B839A4"/>
    <w:rsid w:val="00B93A25"/>
    <w:rsid w:val="00B95B75"/>
    <w:rsid w:val="00B97438"/>
    <w:rsid w:val="00BA2882"/>
    <w:rsid w:val="00BA30B6"/>
    <w:rsid w:val="00BA3D3F"/>
    <w:rsid w:val="00BA4994"/>
    <w:rsid w:val="00BB1DB0"/>
    <w:rsid w:val="00BB438C"/>
    <w:rsid w:val="00BB73E4"/>
    <w:rsid w:val="00BC01F1"/>
    <w:rsid w:val="00BE3968"/>
    <w:rsid w:val="00BE3986"/>
    <w:rsid w:val="00C075B8"/>
    <w:rsid w:val="00C07930"/>
    <w:rsid w:val="00C15C66"/>
    <w:rsid w:val="00C161A4"/>
    <w:rsid w:val="00C22D90"/>
    <w:rsid w:val="00C230C1"/>
    <w:rsid w:val="00C24D4D"/>
    <w:rsid w:val="00C25FEA"/>
    <w:rsid w:val="00C3797A"/>
    <w:rsid w:val="00C41AC4"/>
    <w:rsid w:val="00C45B94"/>
    <w:rsid w:val="00C467DD"/>
    <w:rsid w:val="00C70707"/>
    <w:rsid w:val="00C7635B"/>
    <w:rsid w:val="00C81A73"/>
    <w:rsid w:val="00C82643"/>
    <w:rsid w:val="00C96F96"/>
    <w:rsid w:val="00CA1EC5"/>
    <w:rsid w:val="00CB427D"/>
    <w:rsid w:val="00CB4BE1"/>
    <w:rsid w:val="00CC06DE"/>
    <w:rsid w:val="00CC2BD9"/>
    <w:rsid w:val="00CC64C5"/>
    <w:rsid w:val="00CD1016"/>
    <w:rsid w:val="00CD3CBB"/>
    <w:rsid w:val="00CE7CC3"/>
    <w:rsid w:val="00CF0AA4"/>
    <w:rsid w:val="00CF10F8"/>
    <w:rsid w:val="00D524C5"/>
    <w:rsid w:val="00D762F4"/>
    <w:rsid w:val="00DA1A6E"/>
    <w:rsid w:val="00DA28ED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7380B"/>
    <w:rsid w:val="00E9309E"/>
    <w:rsid w:val="00EA107B"/>
    <w:rsid w:val="00EB3243"/>
    <w:rsid w:val="00EB4E08"/>
    <w:rsid w:val="00EE6781"/>
    <w:rsid w:val="00F008E4"/>
    <w:rsid w:val="00F1790F"/>
    <w:rsid w:val="00F23289"/>
    <w:rsid w:val="00F2511E"/>
    <w:rsid w:val="00F25410"/>
    <w:rsid w:val="00F37737"/>
    <w:rsid w:val="00F40030"/>
    <w:rsid w:val="00F63840"/>
    <w:rsid w:val="00F753A6"/>
    <w:rsid w:val="00F90764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docId w15:val="{CBBD124D-2C44-4862-BFCD-36BCCC7F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video-library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12</cp:revision>
  <cp:lastPrinted>2022-04-15T13:43:00Z</cp:lastPrinted>
  <dcterms:created xsi:type="dcterms:W3CDTF">2019-12-09T16:24:00Z</dcterms:created>
  <dcterms:modified xsi:type="dcterms:W3CDTF">2022-04-15T13:44:00Z</dcterms:modified>
</cp:coreProperties>
</file>